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E2A90B" w14:textId="130A7686" w:rsidR="005F37BA" w:rsidRPr="00813C98" w:rsidRDefault="005F37BA" w:rsidP="005F37BA">
      <w:pPr>
        <w:jc w:val="both"/>
        <w:rPr>
          <w:rFonts w:ascii="Times" w:hAnsi="Times" w:cs="Times"/>
          <w:b/>
          <w:bCs/>
          <w:color w:val="000000" w:themeColor="text1"/>
        </w:rPr>
      </w:pPr>
      <w:bookmarkStart w:id="0" w:name="_Hlk123900279"/>
      <w:r w:rsidRPr="00E4128D">
        <w:rPr>
          <w:rFonts w:ascii="Times" w:hAnsi="Times" w:cs="Times"/>
          <w:b/>
          <w:bCs/>
          <w:color w:val="000000" w:themeColor="text1"/>
          <w:highlight w:val="yellow"/>
        </w:rPr>
        <w:t>Table</w:t>
      </w:r>
      <w:r w:rsidR="008B4406" w:rsidRPr="00E4128D">
        <w:rPr>
          <w:rFonts w:ascii="Times" w:hAnsi="Times" w:cs="Times"/>
          <w:b/>
          <w:bCs/>
          <w:color w:val="000000" w:themeColor="text1"/>
          <w:highlight w:val="yellow"/>
        </w:rPr>
        <w:t xml:space="preserve"> </w:t>
      </w:r>
      <w:r w:rsidR="00F0148B" w:rsidRPr="00E4128D">
        <w:rPr>
          <w:rFonts w:ascii="Times" w:hAnsi="Times" w:cs="Times"/>
          <w:b/>
          <w:bCs/>
          <w:color w:val="000000" w:themeColor="text1"/>
          <w:highlight w:val="yellow"/>
        </w:rPr>
        <w:t>S</w:t>
      </w:r>
      <w:r w:rsidRPr="00E4128D">
        <w:rPr>
          <w:rFonts w:ascii="Times" w:hAnsi="Times" w:cs="Times"/>
          <w:b/>
          <w:bCs/>
          <w:color w:val="000000" w:themeColor="text1"/>
          <w:highlight w:val="yellow"/>
        </w:rPr>
        <w:t xml:space="preserve">2: </w:t>
      </w:r>
      <w:bookmarkEnd w:id="0"/>
      <w:r w:rsidRPr="00E4128D">
        <w:rPr>
          <w:rFonts w:ascii="Times" w:hAnsi="Times" w:cs="Times"/>
          <w:b/>
          <w:bCs/>
          <w:color w:val="000000" w:themeColor="text1"/>
          <w:highlight w:val="yellow"/>
        </w:rPr>
        <w:t>Water activity and moisture content of milk samples</w:t>
      </w:r>
      <w:r w:rsidR="00E8456B" w:rsidRPr="00E4128D">
        <w:rPr>
          <w:rFonts w:ascii="Times" w:hAnsi="Times" w:cs="Times"/>
          <w:b/>
          <w:bCs/>
          <w:color w:val="000000" w:themeColor="text1"/>
          <w:highlight w:val="yellow"/>
        </w:rPr>
        <w:t>:</w:t>
      </w:r>
    </w:p>
    <w:p w14:paraId="37DD0CC8" w14:textId="77777777" w:rsidR="005F37BA" w:rsidRPr="00CB2DD7" w:rsidRDefault="005F37BA" w:rsidP="005F37BA">
      <w:pPr>
        <w:jc w:val="both"/>
        <w:rPr>
          <w:rFonts w:ascii="Times" w:hAnsi="Times" w:cs="Times"/>
          <w:b/>
          <w:bCs/>
          <w:color w:val="000000" w:themeColor="text1"/>
        </w:rPr>
      </w:pPr>
    </w:p>
    <w:tbl>
      <w:tblPr>
        <w:tblStyle w:val="TableGrid1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3119"/>
        <w:gridCol w:w="3486"/>
      </w:tblGrid>
      <w:tr w:rsidR="00CB2DD7" w:rsidRPr="00CB2DD7" w14:paraId="63D820B3" w14:textId="77777777" w:rsidTr="00DC07B0">
        <w:tc>
          <w:tcPr>
            <w:tcW w:w="2405" w:type="dxa"/>
            <w:shd w:val="clear" w:color="auto" w:fill="F2F2F2" w:themeFill="background1" w:themeFillShade="F2"/>
          </w:tcPr>
          <w:p w14:paraId="017BE55D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Milk sample</w:t>
            </w:r>
          </w:p>
        </w:tc>
        <w:tc>
          <w:tcPr>
            <w:tcW w:w="3119" w:type="dxa"/>
            <w:shd w:val="clear" w:color="auto" w:fill="F2F2F2" w:themeFill="background1" w:themeFillShade="F2"/>
          </w:tcPr>
          <w:p w14:paraId="091AD683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Water activity (a</w:t>
            </w: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  <w:vertAlign w:val="subscript"/>
              </w:rPr>
              <w:t>w</w:t>
            </w:r>
            <w:r w:rsidRPr="00CB2DD7"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486" w:type="dxa"/>
            <w:shd w:val="clear" w:color="auto" w:fill="F2F2F2" w:themeFill="background1" w:themeFillShade="F2"/>
          </w:tcPr>
          <w:p w14:paraId="65A41C22" w14:textId="265BF3F5" w:rsidR="005F37BA" w:rsidRPr="00CB2DD7" w:rsidRDefault="00871A6F" w:rsidP="00F24301">
            <w:pPr>
              <w:spacing w:line="276" w:lineRule="auto"/>
              <w:jc w:val="center"/>
              <w:rPr>
                <w:rFonts w:ascii="Times" w:hAnsi="Times" w:cs="Times"/>
                <w:b/>
                <w:bCs/>
                <w:color w:val="000000" w:themeColor="text1"/>
                <w:sz w:val="24"/>
                <w:szCs w:val="24"/>
              </w:rPr>
            </w:pPr>
            <w:r w:rsidRPr="00E4128D">
              <w:rPr>
                <w:rFonts w:ascii="Times" w:hAnsi="Times" w:cs="Times"/>
                <w:b/>
                <w:bCs/>
                <w:color w:val="000000" w:themeColor="text1"/>
                <w:highlight w:val="yellow"/>
              </w:rPr>
              <w:t xml:space="preserve">Average </w:t>
            </w:r>
            <w:r w:rsidR="005F37BA" w:rsidRPr="00E4128D">
              <w:rPr>
                <w:rFonts w:ascii="Times" w:hAnsi="Times" w:cs="Times"/>
                <w:b/>
                <w:bCs/>
                <w:color w:val="000000" w:themeColor="text1"/>
                <w:highlight w:val="yellow"/>
              </w:rPr>
              <w:t>Moisture content (MC%)</w:t>
            </w:r>
          </w:p>
        </w:tc>
      </w:tr>
      <w:tr w:rsidR="00CB2DD7" w:rsidRPr="00CB2DD7" w14:paraId="2E3FE289" w14:textId="77777777" w:rsidTr="00DC07B0">
        <w:tc>
          <w:tcPr>
            <w:tcW w:w="2405" w:type="dxa"/>
          </w:tcPr>
          <w:p w14:paraId="756B5B2D" w14:textId="1BE0956C" w:rsidR="005F37BA" w:rsidRPr="00CB2DD7" w:rsidRDefault="005F37BA" w:rsidP="00F24301">
            <w:pPr>
              <w:spacing w:line="276" w:lineRule="auto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3119" w:type="dxa"/>
          </w:tcPr>
          <w:p w14:paraId="3295B99F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0.9944</w:t>
            </w:r>
          </w:p>
        </w:tc>
        <w:tc>
          <w:tcPr>
            <w:tcW w:w="3486" w:type="dxa"/>
          </w:tcPr>
          <w:p w14:paraId="34FECE5F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87.31</w:t>
            </w:r>
          </w:p>
        </w:tc>
      </w:tr>
      <w:tr w:rsidR="00CB2DD7" w:rsidRPr="00CB2DD7" w14:paraId="082AFE07" w14:textId="77777777" w:rsidTr="00DC07B0">
        <w:tc>
          <w:tcPr>
            <w:tcW w:w="2405" w:type="dxa"/>
          </w:tcPr>
          <w:p w14:paraId="12F3B694" w14:textId="11D1080F" w:rsidR="005F37BA" w:rsidRPr="00CB2DD7" w:rsidRDefault="005F37BA" w:rsidP="00F24301">
            <w:pPr>
              <w:spacing w:line="276" w:lineRule="auto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BM</w:t>
            </w:r>
          </w:p>
        </w:tc>
        <w:tc>
          <w:tcPr>
            <w:tcW w:w="3119" w:type="dxa"/>
          </w:tcPr>
          <w:p w14:paraId="2AB00516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0.9955</w:t>
            </w:r>
          </w:p>
        </w:tc>
        <w:tc>
          <w:tcPr>
            <w:tcW w:w="3486" w:type="dxa"/>
          </w:tcPr>
          <w:p w14:paraId="3DBFF51C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88.95</w:t>
            </w:r>
          </w:p>
        </w:tc>
      </w:tr>
      <w:tr w:rsidR="00CB2DD7" w:rsidRPr="00CB2DD7" w14:paraId="06F636BB" w14:textId="77777777" w:rsidTr="00DC07B0">
        <w:tc>
          <w:tcPr>
            <w:tcW w:w="2405" w:type="dxa"/>
          </w:tcPr>
          <w:p w14:paraId="04315963" w14:textId="77777777" w:rsidR="005F37BA" w:rsidRPr="00CB2DD7" w:rsidRDefault="005F37BA" w:rsidP="00F24301">
            <w:pPr>
              <w:spacing w:line="276" w:lineRule="auto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LM</w:t>
            </w:r>
          </w:p>
        </w:tc>
        <w:tc>
          <w:tcPr>
            <w:tcW w:w="3119" w:type="dxa"/>
          </w:tcPr>
          <w:p w14:paraId="743EEED9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0.9936</w:t>
            </w:r>
          </w:p>
        </w:tc>
        <w:tc>
          <w:tcPr>
            <w:tcW w:w="3486" w:type="dxa"/>
          </w:tcPr>
          <w:p w14:paraId="2D5DEA67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88.86</w:t>
            </w:r>
          </w:p>
        </w:tc>
      </w:tr>
      <w:tr w:rsidR="00CB2DD7" w:rsidRPr="00CB2DD7" w14:paraId="08C8CA7B" w14:textId="77777777" w:rsidTr="00DC07B0">
        <w:tc>
          <w:tcPr>
            <w:tcW w:w="2405" w:type="dxa"/>
          </w:tcPr>
          <w:p w14:paraId="2E9E5816" w14:textId="77777777" w:rsidR="005F37BA" w:rsidRPr="00CB2DD7" w:rsidRDefault="005F37BA" w:rsidP="00F24301">
            <w:pPr>
              <w:spacing w:line="276" w:lineRule="auto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GM</w:t>
            </w:r>
          </w:p>
        </w:tc>
        <w:tc>
          <w:tcPr>
            <w:tcW w:w="3119" w:type="dxa"/>
          </w:tcPr>
          <w:p w14:paraId="0BA607A8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0.9962</w:t>
            </w:r>
          </w:p>
        </w:tc>
        <w:tc>
          <w:tcPr>
            <w:tcW w:w="3486" w:type="dxa"/>
          </w:tcPr>
          <w:p w14:paraId="7B806C54" w14:textId="77777777" w:rsidR="005F37BA" w:rsidRPr="00CB2DD7" w:rsidRDefault="005F37BA" w:rsidP="00F24301">
            <w:pPr>
              <w:spacing w:line="276" w:lineRule="auto"/>
              <w:jc w:val="center"/>
              <w:rPr>
                <w:rFonts w:ascii="Times" w:hAnsi="Times" w:cs="Times"/>
                <w:color w:val="000000" w:themeColor="text1"/>
                <w:sz w:val="24"/>
                <w:szCs w:val="24"/>
              </w:rPr>
            </w:pPr>
            <w:r w:rsidRPr="00CB2DD7">
              <w:rPr>
                <w:rFonts w:ascii="Times" w:hAnsi="Times" w:cs="Times"/>
                <w:color w:val="000000" w:themeColor="text1"/>
                <w:sz w:val="24"/>
                <w:szCs w:val="24"/>
              </w:rPr>
              <w:t>87.99</w:t>
            </w:r>
          </w:p>
        </w:tc>
      </w:tr>
    </w:tbl>
    <w:p w14:paraId="2C5DFEF3" w14:textId="77777777" w:rsidR="00F26087" w:rsidRPr="005C3F65" w:rsidRDefault="00F26087" w:rsidP="00BE2E63">
      <w:pPr>
        <w:jc w:val="both"/>
        <w:rPr>
          <w:rFonts w:asciiTheme="majorBidi" w:hAnsiTheme="majorBidi" w:cstheme="majorBidi"/>
          <w:b/>
          <w:bCs/>
        </w:rPr>
        <w:sectPr w:rsidR="00F26087" w:rsidRPr="005C3F65" w:rsidSect="00CB2DD7">
          <w:footerReference w:type="even" r:id="rId8"/>
          <w:footerReference w:type="default" r:id="rId9"/>
          <w:pgSz w:w="12240" w:h="15840" w:code="1"/>
          <w:pgMar w:top="1440" w:right="1440" w:bottom="1440" w:left="1440" w:header="720" w:footer="720" w:gutter="0"/>
          <w:pgNumType w:fmt="numberInDash"/>
          <w:cols w:space="720"/>
          <w:docGrid w:linePitch="360"/>
        </w:sectPr>
      </w:pPr>
      <w:bookmarkStart w:id="1" w:name="_Hlk108002831"/>
    </w:p>
    <w:bookmarkEnd w:id="1"/>
    <w:p w14:paraId="68345D0D" w14:textId="77777777" w:rsidR="005F37BA" w:rsidRPr="005C3F65" w:rsidRDefault="005F37BA" w:rsidP="00813E09">
      <w:pPr>
        <w:jc w:val="both"/>
        <w:rPr>
          <w:rFonts w:asciiTheme="majorBidi" w:hAnsiTheme="majorBidi" w:cstheme="majorBidi"/>
        </w:rPr>
      </w:pPr>
    </w:p>
    <w:sectPr w:rsidR="005F37BA" w:rsidRPr="005C3F65" w:rsidSect="00813E09">
      <w:headerReference w:type="default" r:id="rId10"/>
      <w:footerReference w:type="even" r:id="rId11"/>
      <w:footerReference w:type="default" r:id="rId12"/>
      <w:pgSz w:w="16839" w:h="11907" w:orient="landscape" w:code="9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0D893" w14:textId="77777777" w:rsidR="009E1068" w:rsidRDefault="009E1068" w:rsidP="005F37BA">
      <w:r>
        <w:separator/>
      </w:r>
    </w:p>
  </w:endnote>
  <w:endnote w:type="continuationSeparator" w:id="0">
    <w:p w14:paraId="426C5111" w14:textId="77777777" w:rsidR="009E1068" w:rsidRDefault="009E1068" w:rsidP="005F3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06507488"/>
      <w:docPartObj>
        <w:docPartGallery w:val="Page Numbers (Bottom of Page)"/>
        <w:docPartUnique/>
      </w:docPartObj>
    </w:sdtPr>
    <w:sdtContent>
      <w:p w14:paraId="0D485790" w14:textId="4D0D8719" w:rsidR="00397D89" w:rsidRDefault="00397D89" w:rsidP="00397D8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A836BA" w14:textId="77777777" w:rsidR="00397D89" w:rsidRDefault="00397D89" w:rsidP="00BE2E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F61CF" w14:textId="77777777" w:rsidR="00397D89" w:rsidRDefault="00397D89" w:rsidP="00BE2E6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135984511"/>
      <w:docPartObj>
        <w:docPartGallery w:val="Page Numbers (Bottom of Page)"/>
        <w:docPartUnique/>
      </w:docPartObj>
    </w:sdtPr>
    <w:sdtContent>
      <w:p w14:paraId="5CDF0BF4" w14:textId="1C77EC15" w:rsidR="00397D89" w:rsidRDefault="00397D89" w:rsidP="00397D8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DBC344" w14:textId="77777777" w:rsidR="00397D89" w:rsidRDefault="00397D8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33256617"/>
      <w:docPartObj>
        <w:docPartGallery w:val="Page Numbers (Bottom of Page)"/>
        <w:docPartUnique/>
      </w:docPartObj>
    </w:sdtPr>
    <w:sdtContent>
      <w:p w14:paraId="4FCCEBF6" w14:textId="0E1728B7" w:rsidR="00397D89" w:rsidRDefault="00397D89" w:rsidP="00397D8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84667">
          <w:rPr>
            <w:rStyle w:val="PageNumber"/>
            <w:noProof/>
          </w:rPr>
          <w:t>- 10 -</w:t>
        </w:r>
        <w:r>
          <w:rPr>
            <w:rStyle w:val="PageNumber"/>
          </w:rPr>
          <w:fldChar w:fldCharType="end"/>
        </w:r>
      </w:p>
    </w:sdtContent>
  </w:sdt>
  <w:p w14:paraId="4272F926" w14:textId="77777777" w:rsidR="00397D89" w:rsidRDefault="00397D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47860" w14:textId="77777777" w:rsidR="009E1068" w:rsidRDefault="009E1068" w:rsidP="005F37BA">
      <w:r>
        <w:separator/>
      </w:r>
    </w:p>
  </w:footnote>
  <w:footnote w:type="continuationSeparator" w:id="0">
    <w:p w14:paraId="12B0FFA8" w14:textId="77777777" w:rsidR="009E1068" w:rsidRDefault="009E1068" w:rsidP="005F3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09384" w14:textId="378D4EF7" w:rsidR="00A7238D" w:rsidRDefault="00A7238D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F10BF"/>
    <w:multiLevelType w:val="multilevel"/>
    <w:tmpl w:val="C54438BC"/>
    <w:styleLink w:val="Style6"/>
    <w:lvl w:ilvl="0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27AD4C29"/>
    <w:multiLevelType w:val="multilevel"/>
    <w:tmpl w:val="0409001D"/>
    <w:styleLink w:val="Style4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7865B2"/>
    <w:multiLevelType w:val="multilevel"/>
    <w:tmpl w:val="0409001D"/>
    <w:styleLink w:val="Style5"/>
    <w:lvl w:ilvl="0">
      <w:start w:val="5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B920FC5"/>
    <w:multiLevelType w:val="multilevel"/>
    <w:tmpl w:val="0409001D"/>
    <w:styleLink w:val="Style3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0BD04AA"/>
    <w:multiLevelType w:val="multilevel"/>
    <w:tmpl w:val="04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86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CE05EC2"/>
    <w:multiLevelType w:val="multilevel"/>
    <w:tmpl w:val="9E64DE50"/>
    <w:styleLink w:val="Style1"/>
    <w:lvl w:ilvl="0">
      <w:start w:val="3"/>
      <w:numFmt w:val="decimal"/>
      <w:lvlText w:val="%1."/>
      <w:lvlJc w:val="left"/>
      <w:pPr>
        <w:ind w:left="410" w:hanging="410"/>
      </w:pPr>
      <w:rPr>
        <w:rFonts w:hint="default"/>
      </w:rPr>
    </w:lvl>
    <w:lvl w:ilvl="1">
      <w:numFmt w:val="decimal"/>
      <w:lvlText w:val="%1.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040" w:hanging="2160"/>
      </w:pPr>
      <w:rPr>
        <w:rFonts w:hint="default"/>
      </w:rPr>
    </w:lvl>
  </w:abstractNum>
  <w:num w:numId="1" w16cid:durableId="901672648">
    <w:abstractNumId w:val="5"/>
  </w:num>
  <w:num w:numId="2" w16cid:durableId="498813017">
    <w:abstractNumId w:val="4"/>
  </w:num>
  <w:num w:numId="3" w16cid:durableId="676230657">
    <w:abstractNumId w:val="3"/>
  </w:num>
  <w:num w:numId="4" w16cid:durableId="1813449101">
    <w:abstractNumId w:val="1"/>
  </w:num>
  <w:num w:numId="5" w16cid:durableId="873493623">
    <w:abstractNumId w:val="2"/>
  </w:num>
  <w:num w:numId="6" w16cid:durableId="5350364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M1tDQzNDc1szRU0lEKTi0uzszPAymwqAUAoup2Q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F37BA"/>
    <w:rsid w:val="00002CFA"/>
    <w:rsid w:val="00006017"/>
    <w:rsid w:val="00006AD5"/>
    <w:rsid w:val="0001404D"/>
    <w:rsid w:val="00017806"/>
    <w:rsid w:val="00023B13"/>
    <w:rsid w:val="0002492A"/>
    <w:rsid w:val="0002651C"/>
    <w:rsid w:val="00030DD9"/>
    <w:rsid w:val="00040C7F"/>
    <w:rsid w:val="0004176A"/>
    <w:rsid w:val="0004235E"/>
    <w:rsid w:val="00050EE2"/>
    <w:rsid w:val="00051002"/>
    <w:rsid w:val="000635FC"/>
    <w:rsid w:val="00064B2E"/>
    <w:rsid w:val="00066312"/>
    <w:rsid w:val="00073957"/>
    <w:rsid w:val="000853C7"/>
    <w:rsid w:val="00086102"/>
    <w:rsid w:val="0009268D"/>
    <w:rsid w:val="00093C34"/>
    <w:rsid w:val="00093D46"/>
    <w:rsid w:val="0009577C"/>
    <w:rsid w:val="00096B7A"/>
    <w:rsid w:val="000972E7"/>
    <w:rsid w:val="000A0CEC"/>
    <w:rsid w:val="000A32AE"/>
    <w:rsid w:val="000A4B1E"/>
    <w:rsid w:val="000A4C2A"/>
    <w:rsid w:val="000B0183"/>
    <w:rsid w:val="000B2716"/>
    <w:rsid w:val="000B50FE"/>
    <w:rsid w:val="000C0763"/>
    <w:rsid w:val="000C1171"/>
    <w:rsid w:val="000C2A00"/>
    <w:rsid w:val="000C3985"/>
    <w:rsid w:val="000C61E2"/>
    <w:rsid w:val="000C7D8F"/>
    <w:rsid w:val="000C7F0C"/>
    <w:rsid w:val="000D1744"/>
    <w:rsid w:val="000D268C"/>
    <w:rsid w:val="000E30DD"/>
    <w:rsid w:val="000E32B4"/>
    <w:rsid w:val="000E5AFB"/>
    <w:rsid w:val="000F01D5"/>
    <w:rsid w:val="000F2A22"/>
    <w:rsid w:val="000F2E5E"/>
    <w:rsid w:val="000F32E7"/>
    <w:rsid w:val="000F461F"/>
    <w:rsid w:val="0010158E"/>
    <w:rsid w:val="00103BBE"/>
    <w:rsid w:val="00104BBE"/>
    <w:rsid w:val="00104C8C"/>
    <w:rsid w:val="00106E61"/>
    <w:rsid w:val="001076E9"/>
    <w:rsid w:val="00112D81"/>
    <w:rsid w:val="001151C9"/>
    <w:rsid w:val="00122A69"/>
    <w:rsid w:val="0012345A"/>
    <w:rsid w:val="001246F6"/>
    <w:rsid w:val="00126DBF"/>
    <w:rsid w:val="0013456A"/>
    <w:rsid w:val="001347D7"/>
    <w:rsid w:val="00143D24"/>
    <w:rsid w:val="0014425A"/>
    <w:rsid w:val="001443C9"/>
    <w:rsid w:val="00145AAD"/>
    <w:rsid w:val="001466F5"/>
    <w:rsid w:val="00154322"/>
    <w:rsid w:val="00154709"/>
    <w:rsid w:val="00154E5A"/>
    <w:rsid w:val="001553B9"/>
    <w:rsid w:val="001561F5"/>
    <w:rsid w:val="00162970"/>
    <w:rsid w:val="00163039"/>
    <w:rsid w:val="00170BFF"/>
    <w:rsid w:val="00173621"/>
    <w:rsid w:val="0017520D"/>
    <w:rsid w:val="001801BD"/>
    <w:rsid w:val="001803ED"/>
    <w:rsid w:val="001846EF"/>
    <w:rsid w:val="001854C5"/>
    <w:rsid w:val="0018630B"/>
    <w:rsid w:val="00187466"/>
    <w:rsid w:val="00193BB9"/>
    <w:rsid w:val="001A3A78"/>
    <w:rsid w:val="001A6E8B"/>
    <w:rsid w:val="001A7869"/>
    <w:rsid w:val="001B0210"/>
    <w:rsid w:val="001B1EB7"/>
    <w:rsid w:val="001B5849"/>
    <w:rsid w:val="001B7BA3"/>
    <w:rsid w:val="001C3BA6"/>
    <w:rsid w:val="001C5091"/>
    <w:rsid w:val="001C587C"/>
    <w:rsid w:val="001C777C"/>
    <w:rsid w:val="001D30FC"/>
    <w:rsid w:val="001D3832"/>
    <w:rsid w:val="001E4870"/>
    <w:rsid w:val="001E4D89"/>
    <w:rsid w:val="001E6D14"/>
    <w:rsid w:val="001F15E7"/>
    <w:rsid w:val="001F2222"/>
    <w:rsid w:val="001F25B2"/>
    <w:rsid w:val="001F3854"/>
    <w:rsid w:val="001F3E78"/>
    <w:rsid w:val="001F508F"/>
    <w:rsid w:val="001F6D35"/>
    <w:rsid w:val="00204BD2"/>
    <w:rsid w:val="00210801"/>
    <w:rsid w:val="002178AD"/>
    <w:rsid w:val="00222969"/>
    <w:rsid w:val="002243C4"/>
    <w:rsid w:val="002278E0"/>
    <w:rsid w:val="00231517"/>
    <w:rsid w:val="00231D46"/>
    <w:rsid w:val="002320B3"/>
    <w:rsid w:val="00235434"/>
    <w:rsid w:val="00241D54"/>
    <w:rsid w:val="00243C33"/>
    <w:rsid w:val="00243CC2"/>
    <w:rsid w:val="00244061"/>
    <w:rsid w:val="00244649"/>
    <w:rsid w:val="002508C8"/>
    <w:rsid w:val="00251715"/>
    <w:rsid w:val="002550EE"/>
    <w:rsid w:val="00255BFF"/>
    <w:rsid w:val="00256968"/>
    <w:rsid w:val="0026034D"/>
    <w:rsid w:val="00260F52"/>
    <w:rsid w:val="00262031"/>
    <w:rsid w:val="00265CC4"/>
    <w:rsid w:val="002738CE"/>
    <w:rsid w:val="00277550"/>
    <w:rsid w:val="002820EB"/>
    <w:rsid w:val="00284EA1"/>
    <w:rsid w:val="002861A2"/>
    <w:rsid w:val="00286889"/>
    <w:rsid w:val="00287527"/>
    <w:rsid w:val="0028757A"/>
    <w:rsid w:val="00291A15"/>
    <w:rsid w:val="00293389"/>
    <w:rsid w:val="00293619"/>
    <w:rsid w:val="002942E9"/>
    <w:rsid w:val="002A0D50"/>
    <w:rsid w:val="002A4892"/>
    <w:rsid w:val="002A5931"/>
    <w:rsid w:val="002B569A"/>
    <w:rsid w:val="002C6268"/>
    <w:rsid w:val="002C6685"/>
    <w:rsid w:val="002C7FB6"/>
    <w:rsid w:val="002D0B9D"/>
    <w:rsid w:val="002D2FA4"/>
    <w:rsid w:val="002E01AD"/>
    <w:rsid w:val="002E07CC"/>
    <w:rsid w:val="003041F4"/>
    <w:rsid w:val="00305BEE"/>
    <w:rsid w:val="00316208"/>
    <w:rsid w:val="00316690"/>
    <w:rsid w:val="003201E5"/>
    <w:rsid w:val="00322D04"/>
    <w:rsid w:val="003238E0"/>
    <w:rsid w:val="00323C1D"/>
    <w:rsid w:val="00324EA5"/>
    <w:rsid w:val="003343D3"/>
    <w:rsid w:val="00334A5D"/>
    <w:rsid w:val="00335E1E"/>
    <w:rsid w:val="00336007"/>
    <w:rsid w:val="00336883"/>
    <w:rsid w:val="00340B5A"/>
    <w:rsid w:val="00347F79"/>
    <w:rsid w:val="00351C0F"/>
    <w:rsid w:val="00351F74"/>
    <w:rsid w:val="00352B84"/>
    <w:rsid w:val="0035526D"/>
    <w:rsid w:val="00355E33"/>
    <w:rsid w:val="0036074C"/>
    <w:rsid w:val="00360EAC"/>
    <w:rsid w:val="003648DB"/>
    <w:rsid w:val="0036679E"/>
    <w:rsid w:val="00366E07"/>
    <w:rsid w:val="0036728C"/>
    <w:rsid w:val="003719DA"/>
    <w:rsid w:val="00373263"/>
    <w:rsid w:val="003753E5"/>
    <w:rsid w:val="00375595"/>
    <w:rsid w:val="00375FC6"/>
    <w:rsid w:val="00380726"/>
    <w:rsid w:val="00384EC7"/>
    <w:rsid w:val="00385185"/>
    <w:rsid w:val="003913FA"/>
    <w:rsid w:val="0039275A"/>
    <w:rsid w:val="00393406"/>
    <w:rsid w:val="00394B25"/>
    <w:rsid w:val="00397D89"/>
    <w:rsid w:val="003A2754"/>
    <w:rsid w:val="003A2A77"/>
    <w:rsid w:val="003A377D"/>
    <w:rsid w:val="003A6458"/>
    <w:rsid w:val="003A79E0"/>
    <w:rsid w:val="003B2AB1"/>
    <w:rsid w:val="003B3172"/>
    <w:rsid w:val="003B6291"/>
    <w:rsid w:val="003B77CD"/>
    <w:rsid w:val="003C43F3"/>
    <w:rsid w:val="003C4BD8"/>
    <w:rsid w:val="003C5155"/>
    <w:rsid w:val="003C59AF"/>
    <w:rsid w:val="003C7463"/>
    <w:rsid w:val="003D0E73"/>
    <w:rsid w:val="003D14E8"/>
    <w:rsid w:val="003D4C31"/>
    <w:rsid w:val="003E0ADB"/>
    <w:rsid w:val="003E0FB9"/>
    <w:rsid w:val="003E18F7"/>
    <w:rsid w:val="003E3AA0"/>
    <w:rsid w:val="003E3D7D"/>
    <w:rsid w:val="003E7898"/>
    <w:rsid w:val="003F164E"/>
    <w:rsid w:val="003F2666"/>
    <w:rsid w:val="003F739C"/>
    <w:rsid w:val="003F7A19"/>
    <w:rsid w:val="00401E02"/>
    <w:rsid w:val="00403771"/>
    <w:rsid w:val="00403E15"/>
    <w:rsid w:val="00405A8F"/>
    <w:rsid w:val="00405F09"/>
    <w:rsid w:val="00406C84"/>
    <w:rsid w:val="004078ED"/>
    <w:rsid w:val="00411293"/>
    <w:rsid w:val="00412C2F"/>
    <w:rsid w:val="004134DE"/>
    <w:rsid w:val="00413F19"/>
    <w:rsid w:val="00415D1B"/>
    <w:rsid w:val="0041766B"/>
    <w:rsid w:val="004207A4"/>
    <w:rsid w:val="004248CD"/>
    <w:rsid w:val="00425547"/>
    <w:rsid w:val="00425D6C"/>
    <w:rsid w:val="00435DE8"/>
    <w:rsid w:val="00436DD9"/>
    <w:rsid w:val="00441F16"/>
    <w:rsid w:val="0044284D"/>
    <w:rsid w:val="004456B5"/>
    <w:rsid w:val="004521A7"/>
    <w:rsid w:val="004535EE"/>
    <w:rsid w:val="004551B9"/>
    <w:rsid w:val="00456A37"/>
    <w:rsid w:val="0045750A"/>
    <w:rsid w:val="00463EC7"/>
    <w:rsid w:val="00465891"/>
    <w:rsid w:val="00472C56"/>
    <w:rsid w:val="00473100"/>
    <w:rsid w:val="00480668"/>
    <w:rsid w:val="00481F46"/>
    <w:rsid w:val="00482610"/>
    <w:rsid w:val="00483E53"/>
    <w:rsid w:val="0048748C"/>
    <w:rsid w:val="00491762"/>
    <w:rsid w:val="004936A4"/>
    <w:rsid w:val="00494359"/>
    <w:rsid w:val="00494A76"/>
    <w:rsid w:val="00494C3E"/>
    <w:rsid w:val="004A0F87"/>
    <w:rsid w:val="004A3B52"/>
    <w:rsid w:val="004A3D0B"/>
    <w:rsid w:val="004A3DCF"/>
    <w:rsid w:val="004B049E"/>
    <w:rsid w:val="004B0571"/>
    <w:rsid w:val="004B4A00"/>
    <w:rsid w:val="004B665F"/>
    <w:rsid w:val="004C2921"/>
    <w:rsid w:val="004C2DD8"/>
    <w:rsid w:val="004C6BC5"/>
    <w:rsid w:val="004C726E"/>
    <w:rsid w:val="004D1776"/>
    <w:rsid w:val="004D4A37"/>
    <w:rsid w:val="004D77B6"/>
    <w:rsid w:val="004E120D"/>
    <w:rsid w:val="004E7917"/>
    <w:rsid w:val="004E7A4B"/>
    <w:rsid w:val="004F2732"/>
    <w:rsid w:val="004F49C5"/>
    <w:rsid w:val="004F6069"/>
    <w:rsid w:val="00504AC0"/>
    <w:rsid w:val="00504F37"/>
    <w:rsid w:val="00511BDA"/>
    <w:rsid w:val="0051372D"/>
    <w:rsid w:val="00513B37"/>
    <w:rsid w:val="00514688"/>
    <w:rsid w:val="005242A6"/>
    <w:rsid w:val="005277D2"/>
    <w:rsid w:val="00530B7A"/>
    <w:rsid w:val="00533385"/>
    <w:rsid w:val="00534D86"/>
    <w:rsid w:val="005407F4"/>
    <w:rsid w:val="00542202"/>
    <w:rsid w:val="00543834"/>
    <w:rsid w:val="0054463A"/>
    <w:rsid w:val="00547529"/>
    <w:rsid w:val="00550C2C"/>
    <w:rsid w:val="005519D7"/>
    <w:rsid w:val="00552446"/>
    <w:rsid w:val="005524E4"/>
    <w:rsid w:val="0055332D"/>
    <w:rsid w:val="005542B3"/>
    <w:rsid w:val="00556349"/>
    <w:rsid w:val="0056117E"/>
    <w:rsid w:val="00561F98"/>
    <w:rsid w:val="005624E2"/>
    <w:rsid w:val="005643B9"/>
    <w:rsid w:val="00566648"/>
    <w:rsid w:val="00571CA7"/>
    <w:rsid w:val="00572C7C"/>
    <w:rsid w:val="00573398"/>
    <w:rsid w:val="00573B7A"/>
    <w:rsid w:val="00574DB3"/>
    <w:rsid w:val="005764E5"/>
    <w:rsid w:val="005766A0"/>
    <w:rsid w:val="00580D86"/>
    <w:rsid w:val="00582D6A"/>
    <w:rsid w:val="00586C16"/>
    <w:rsid w:val="00586D2D"/>
    <w:rsid w:val="00590398"/>
    <w:rsid w:val="00592D5A"/>
    <w:rsid w:val="005972FC"/>
    <w:rsid w:val="005A16B3"/>
    <w:rsid w:val="005A24C5"/>
    <w:rsid w:val="005B1366"/>
    <w:rsid w:val="005B19A3"/>
    <w:rsid w:val="005B1C86"/>
    <w:rsid w:val="005B5DB9"/>
    <w:rsid w:val="005B7B29"/>
    <w:rsid w:val="005C1CA9"/>
    <w:rsid w:val="005C3F65"/>
    <w:rsid w:val="005C53E6"/>
    <w:rsid w:val="005C53FE"/>
    <w:rsid w:val="005D172D"/>
    <w:rsid w:val="005D7BD8"/>
    <w:rsid w:val="005E1ED0"/>
    <w:rsid w:val="005E32CC"/>
    <w:rsid w:val="005E3C51"/>
    <w:rsid w:val="005E3E92"/>
    <w:rsid w:val="005E4866"/>
    <w:rsid w:val="005E6866"/>
    <w:rsid w:val="005F2120"/>
    <w:rsid w:val="005F23F0"/>
    <w:rsid w:val="005F37BA"/>
    <w:rsid w:val="005F398A"/>
    <w:rsid w:val="005F455D"/>
    <w:rsid w:val="005F701B"/>
    <w:rsid w:val="0060001B"/>
    <w:rsid w:val="00601965"/>
    <w:rsid w:val="00601FF0"/>
    <w:rsid w:val="006055DC"/>
    <w:rsid w:val="006060F8"/>
    <w:rsid w:val="006068E4"/>
    <w:rsid w:val="006111FA"/>
    <w:rsid w:val="00615F62"/>
    <w:rsid w:val="00617C66"/>
    <w:rsid w:val="006224CE"/>
    <w:rsid w:val="006230D0"/>
    <w:rsid w:val="006236F1"/>
    <w:rsid w:val="00623B8A"/>
    <w:rsid w:val="00630F34"/>
    <w:rsid w:val="006508DB"/>
    <w:rsid w:val="00652C98"/>
    <w:rsid w:val="00656F74"/>
    <w:rsid w:val="0065745D"/>
    <w:rsid w:val="0066178B"/>
    <w:rsid w:val="006619BB"/>
    <w:rsid w:val="00662970"/>
    <w:rsid w:val="00664936"/>
    <w:rsid w:val="006649A5"/>
    <w:rsid w:val="00666572"/>
    <w:rsid w:val="0066673D"/>
    <w:rsid w:val="0067429A"/>
    <w:rsid w:val="006761D8"/>
    <w:rsid w:val="00680735"/>
    <w:rsid w:val="006812A2"/>
    <w:rsid w:val="00682200"/>
    <w:rsid w:val="0069046B"/>
    <w:rsid w:val="0069145C"/>
    <w:rsid w:val="00691FC9"/>
    <w:rsid w:val="006974CB"/>
    <w:rsid w:val="006A187F"/>
    <w:rsid w:val="006A325F"/>
    <w:rsid w:val="006A451B"/>
    <w:rsid w:val="006A4AE5"/>
    <w:rsid w:val="006B0618"/>
    <w:rsid w:val="006B4446"/>
    <w:rsid w:val="006B53FF"/>
    <w:rsid w:val="006C3A26"/>
    <w:rsid w:val="006C72AA"/>
    <w:rsid w:val="006D0F35"/>
    <w:rsid w:val="006D2C33"/>
    <w:rsid w:val="006D4616"/>
    <w:rsid w:val="006E57D6"/>
    <w:rsid w:val="006F0971"/>
    <w:rsid w:val="006F3BC8"/>
    <w:rsid w:val="006F4C6A"/>
    <w:rsid w:val="006F627E"/>
    <w:rsid w:val="006F7333"/>
    <w:rsid w:val="0070072A"/>
    <w:rsid w:val="00701BB7"/>
    <w:rsid w:val="00701C2F"/>
    <w:rsid w:val="00706BF1"/>
    <w:rsid w:val="00707594"/>
    <w:rsid w:val="00707F64"/>
    <w:rsid w:val="00710448"/>
    <w:rsid w:val="00710538"/>
    <w:rsid w:val="00710BB6"/>
    <w:rsid w:val="00710E97"/>
    <w:rsid w:val="00712BD8"/>
    <w:rsid w:val="00714296"/>
    <w:rsid w:val="0071619A"/>
    <w:rsid w:val="007179EA"/>
    <w:rsid w:val="007222D7"/>
    <w:rsid w:val="00722F34"/>
    <w:rsid w:val="00725FA3"/>
    <w:rsid w:val="00730B1B"/>
    <w:rsid w:val="0073520A"/>
    <w:rsid w:val="00741EF0"/>
    <w:rsid w:val="00743348"/>
    <w:rsid w:val="00757DF8"/>
    <w:rsid w:val="00762D2E"/>
    <w:rsid w:val="007640BF"/>
    <w:rsid w:val="00764A43"/>
    <w:rsid w:val="0076500A"/>
    <w:rsid w:val="00767565"/>
    <w:rsid w:val="0077290E"/>
    <w:rsid w:val="00773383"/>
    <w:rsid w:val="00774DBA"/>
    <w:rsid w:val="00777902"/>
    <w:rsid w:val="0078036F"/>
    <w:rsid w:val="00780867"/>
    <w:rsid w:val="00782C45"/>
    <w:rsid w:val="00784088"/>
    <w:rsid w:val="00784BB9"/>
    <w:rsid w:val="007870B3"/>
    <w:rsid w:val="007879E8"/>
    <w:rsid w:val="00787CE0"/>
    <w:rsid w:val="00790C2E"/>
    <w:rsid w:val="00792A89"/>
    <w:rsid w:val="00794C80"/>
    <w:rsid w:val="00795E49"/>
    <w:rsid w:val="0079662E"/>
    <w:rsid w:val="007A167E"/>
    <w:rsid w:val="007A3CCF"/>
    <w:rsid w:val="007A6D5D"/>
    <w:rsid w:val="007A7358"/>
    <w:rsid w:val="007B3A7A"/>
    <w:rsid w:val="007B4480"/>
    <w:rsid w:val="007B7091"/>
    <w:rsid w:val="007B74B9"/>
    <w:rsid w:val="007C0DE9"/>
    <w:rsid w:val="007C7D4A"/>
    <w:rsid w:val="007D0B5C"/>
    <w:rsid w:val="007D1DE1"/>
    <w:rsid w:val="007D3F64"/>
    <w:rsid w:val="007E0312"/>
    <w:rsid w:val="007E2AAD"/>
    <w:rsid w:val="007E667D"/>
    <w:rsid w:val="007F01B2"/>
    <w:rsid w:val="007F5258"/>
    <w:rsid w:val="007F5C56"/>
    <w:rsid w:val="007F74EC"/>
    <w:rsid w:val="008038B9"/>
    <w:rsid w:val="0080474B"/>
    <w:rsid w:val="00804BB1"/>
    <w:rsid w:val="008064E1"/>
    <w:rsid w:val="0081085B"/>
    <w:rsid w:val="008117FA"/>
    <w:rsid w:val="00813508"/>
    <w:rsid w:val="00813C98"/>
    <w:rsid w:val="00813E09"/>
    <w:rsid w:val="00822AFC"/>
    <w:rsid w:val="00823966"/>
    <w:rsid w:val="00823A4B"/>
    <w:rsid w:val="008278D2"/>
    <w:rsid w:val="0083285D"/>
    <w:rsid w:val="00834163"/>
    <w:rsid w:val="00834988"/>
    <w:rsid w:val="00834998"/>
    <w:rsid w:val="00835FCD"/>
    <w:rsid w:val="00836ED7"/>
    <w:rsid w:val="0083714D"/>
    <w:rsid w:val="00844743"/>
    <w:rsid w:val="008451DB"/>
    <w:rsid w:val="008466A2"/>
    <w:rsid w:val="00847E22"/>
    <w:rsid w:val="00851832"/>
    <w:rsid w:val="00852318"/>
    <w:rsid w:val="00852BCB"/>
    <w:rsid w:val="00853AC3"/>
    <w:rsid w:val="0086063A"/>
    <w:rsid w:val="008653D3"/>
    <w:rsid w:val="00866E35"/>
    <w:rsid w:val="00866E63"/>
    <w:rsid w:val="00871A6F"/>
    <w:rsid w:val="008808E4"/>
    <w:rsid w:val="0088243E"/>
    <w:rsid w:val="00882800"/>
    <w:rsid w:val="00882FE2"/>
    <w:rsid w:val="0088797D"/>
    <w:rsid w:val="008917E8"/>
    <w:rsid w:val="0089672B"/>
    <w:rsid w:val="00897ECF"/>
    <w:rsid w:val="008A0FEB"/>
    <w:rsid w:val="008A275F"/>
    <w:rsid w:val="008A2AAC"/>
    <w:rsid w:val="008A4997"/>
    <w:rsid w:val="008B1A50"/>
    <w:rsid w:val="008B1E04"/>
    <w:rsid w:val="008B4406"/>
    <w:rsid w:val="008B4538"/>
    <w:rsid w:val="008B4980"/>
    <w:rsid w:val="008B5978"/>
    <w:rsid w:val="008B7C31"/>
    <w:rsid w:val="008C00F8"/>
    <w:rsid w:val="008C05CE"/>
    <w:rsid w:val="008C1114"/>
    <w:rsid w:val="008C1653"/>
    <w:rsid w:val="008C36BE"/>
    <w:rsid w:val="008C55C0"/>
    <w:rsid w:val="008D49AD"/>
    <w:rsid w:val="008D5544"/>
    <w:rsid w:val="008E0344"/>
    <w:rsid w:val="008E2E5A"/>
    <w:rsid w:val="008E4D2F"/>
    <w:rsid w:val="008E5EAA"/>
    <w:rsid w:val="008F006E"/>
    <w:rsid w:val="008F256C"/>
    <w:rsid w:val="008F44C6"/>
    <w:rsid w:val="008F5B72"/>
    <w:rsid w:val="0090113D"/>
    <w:rsid w:val="009012BC"/>
    <w:rsid w:val="009025B5"/>
    <w:rsid w:val="0090284C"/>
    <w:rsid w:val="00903BB8"/>
    <w:rsid w:val="00907F6D"/>
    <w:rsid w:val="00911C92"/>
    <w:rsid w:val="0091700F"/>
    <w:rsid w:val="00920375"/>
    <w:rsid w:val="00926563"/>
    <w:rsid w:val="009308F6"/>
    <w:rsid w:val="009351A1"/>
    <w:rsid w:val="0093548B"/>
    <w:rsid w:val="00936567"/>
    <w:rsid w:val="0094295A"/>
    <w:rsid w:val="00945A15"/>
    <w:rsid w:val="00946D0F"/>
    <w:rsid w:val="009474E7"/>
    <w:rsid w:val="00950F0E"/>
    <w:rsid w:val="00951251"/>
    <w:rsid w:val="00951D30"/>
    <w:rsid w:val="009552FC"/>
    <w:rsid w:val="009557F4"/>
    <w:rsid w:val="009642DB"/>
    <w:rsid w:val="009644A1"/>
    <w:rsid w:val="00965A92"/>
    <w:rsid w:val="00967894"/>
    <w:rsid w:val="009739EA"/>
    <w:rsid w:val="00973FFE"/>
    <w:rsid w:val="00975E81"/>
    <w:rsid w:val="0097600F"/>
    <w:rsid w:val="00977CC4"/>
    <w:rsid w:val="00980887"/>
    <w:rsid w:val="00983591"/>
    <w:rsid w:val="00983C59"/>
    <w:rsid w:val="00983D09"/>
    <w:rsid w:val="00984667"/>
    <w:rsid w:val="00984A19"/>
    <w:rsid w:val="00987E2E"/>
    <w:rsid w:val="00990966"/>
    <w:rsid w:val="00991018"/>
    <w:rsid w:val="00991AE0"/>
    <w:rsid w:val="00994043"/>
    <w:rsid w:val="009951A7"/>
    <w:rsid w:val="00996A74"/>
    <w:rsid w:val="009B0931"/>
    <w:rsid w:val="009B21C6"/>
    <w:rsid w:val="009B34E4"/>
    <w:rsid w:val="009B4622"/>
    <w:rsid w:val="009C516F"/>
    <w:rsid w:val="009C6732"/>
    <w:rsid w:val="009D12C6"/>
    <w:rsid w:val="009D1AD3"/>
    <w:rsid w:val="009D1BD3"/>
    <w:rsid w:val="009D1CEE"/>
    <w:rsid w:val="009D71D2"/>
    <w:rsid w:val="009E1068"/>
    <w:rsid w:val="009E111D"/>
    <w:rsid w:val="009E5009"/>
    <w:rsid w:val="009F1A7C"/>
    <w:rsid w:val="009F341F"/>
    <w:rsid w:val="009F438B"/>
    <w:rsid w:val="009F440C"/>
    <w:rsid w:val="009F4416"/>
    <w:rsid w:val="009F629D"/>
    <w:rsid w:val="00A0156D"/>
    <w:rsid w:val="00A02ED1"/>
    <w:rsid w:val="00A0474E"/>
    <w:rsid w:val="00A0781E"/>
    <w:rsid w:val="00A10271"/>
    <w:rsid w:val="00A130D4"/>
    <w:rsid w:val="00A1539C"/>
    <w:rsid w:val="00A2023D"/>
    <w:rsid w:val="00A20957"/>
    <w:rsid w:val="00A2242A"/>
    <w:rsid w:val="00A23D92"/>
    <w:rsid w:val="00A26394"/>
    <w:rsid w:val="00A26655"/>
    <w:rsid w:val="00A30401"/>
    <w:rsid w:val="00A33022"/>
    <w:rsid w:val="00A3379F"/>
    <w:rsid w:val="00A359D0"/>
    <w:rsid w:val="00A3624F"/>
    <w:rsid w:val="00A40D1F"/>
    <w:rsid w:val="00A47C5E"/>
    <w:rsid w:val="00A50038"/>
    <w:rsid w:val="00A61F17"/>
    <w:rsid w:val="00A622C9"/>
    <w:rsid w:val="00A67387"/>
    <w:rsid w:val="00A67430"/>
    <w:rsid w:val="00A7238D"/>
    <w:rsid w:val="00A730FF"/>
    <w:rsid w:val="00A73F68"/>
    <w:rsid w:val="00A811AA"/>
    <w:rsid w:val="00A81DBA"/>
    <w:rsid w:val="00A83345"/>
    <w:rsid w:val="00A83B66"/>
    <w:rsid w:val="00A84E88"/>
    <w:rsid w:val="00A90998"/>
    <w:rsid w:val="00A90FBA"/>
    <w:rsid w:val="00A919AA"/>
    <w:rsid w:val="00A95CF3"/>
    <w:rsid w:val="00AA1B79"/>
    <w:rsid w:val="00AA1DCE"/>
    <w:rsid w:val="00AA2171"/>
    <w:rsid w:val="00AA5A49"/>
    <w:rsid w:val="00AB19E6"/>
    <w:rsid w:val="00AB3107"/>
    <w:rsid w:val="00AB35C4"/>
    <w:rsid w:val="00AC0086"/>
    <w:rsid w:val="00AC1192"/>
    <w:rsid w:val="00AC1449"/>
    <w:rsid w:val="00AC22EC"/>
    <w:rsid w:val="00AC3ADB"/>
    <w:rsid w:val="00AC3C2D"/>
    <w:rsid w:val="00AC4DC7"/>
    <w:rsid w:val="00AC4F5B"/>
    <w:rsid w:val="00AC6A5A"/>
    <w:rsid w:val="00AD06F5"/>
    <w:rsid w:val="00AD2318"/>
    <w:rsid w:val="00AD455D"/>
    <w:rsid w:val="00AD6330"/>
    <w:rsid w:val="00AE0E13"/>
    <w:rsid w:val="00AE2E46"/>
    <w:rsid w:val="00AE5BA2"/>
    <w:rsid w:val="00AF1AE9"/>
    <w:rsid w:val="00AF23E8"/>
    <w:rsid w:val="00AF296B"/>
    <w:rsid w:val="00B001A0"/>
    <w:rsid w:val="00B00CB7"/>
    <w:rsid w:val="00B03504"/>
    <w:rsid w:val="00B1409B"/>
    <w:rsid w:val="00B21AF9"/>
    <w:rsid w:val="00B22AB5"/>
    <w:rsid w:val="00B243AA"/>
    <w:rsid w:val="00B24F23"/>
    <w:rsid w:val="00B27E43"/>
    <w:rsid w:val="00B30836"/>
    <w:rsid w:val="00B3291D"/>
    <w:rsid w:val="00B4187B"/>
    <w:rsid w:val="00B43A35"/>
    <w:rsid w:val="00B470D7"/>
    <w:rsid w:val="00B53E6D"/>
    <w:rsid w:val="00B545B0"/>
    <w:rsid w:val="00B55185"/>
    <w:rsid w:val="00B6042F"/>
    <w:rsid w:val="00B60824"/>
    <w:rsid w:val="00B61158"/>
    <w:rsid w:val="00B61399"/>
    <w:rsid w:val="00B6621B"/>
    <w:rsid w:val="00B67BD2"/>
    <w:rsid w:val="00B71320"/>
    <w:rsid w:val="00B72042"/>
    <w:rsid w:val="00B74A8B"/>
    <w:rsid w:val="00B7730C"/>
    <w:rsid w:val="00B8091D"/>
    <w:rsid w:val="00B82FB6"/>
    <w:rsid w:val="00B8346F"/>
    <w:rsid w:val="00B84849"/>
    <w:rsid w:val="00B863A6"/>
    <w:rsid w:val="00B8755A"/>
    <w:rsid w:val="00B90503"/>
    <w:rsid w:val="00B909A0"/>
    <w:rsid w:val="00B92765"/>
    <w:rsid w:val="00B94F90"/>
    <w:rsid w:val="00B96743"/>
    <w:rsid w:val="00B96C86"/>
    <w:rsid w:val="00BA2FF9"/>
    <w:rsid w:val="00BC1E33"/>
    <w:rsid w:val="00BC4E56"/>
    <w:rsid w:val="00BC7B0D"/>
    <w:rsid w:val="00BD0CC6"/>
    <w:rsid w:val="00BD3ED8"/>
    <w:rsid w:val="00BD6A97"/>
    <w:rsid w:val="00BE2D3D"/>
    <w:rsid w:val="00BE2E63"/>
    <w:rsid w:val="00BE33E7"/>
    <w:rsid w:val="00BE5E39"/>
    <w:rsid w:val="00BF152A"/>
    <w:rsid w:val="00BF2D57"/>
    <w:rsid w:val="00BF7E83"/>
    <w:rsid w:val="00C01AD1"/>
    <w:rsid w:val="00C03DB1"/>
    <w:rsid w:val="00C072FA"/>
    <w:rsid w:val="00C078A9"/>
    <w:rsid w:val="00C168B2"/>
    <w:rsid w:val="00C20DAC"/>
    <w:rsid w:val="00C24D45"/>
    <w:rsid w:val="00C3159C"/>
    <w:rsid w:val="00C31C61"/>
    <w:rsid w:val="00C40292"/>
    <w:rsid w:val="00C40720"/>
    <w:rsid w:val="00C42A4F"/>
    <w:rsid w:val="00C46D00"/>
    <w:rsid w:val="00C50D66"/>
    <w:rsid w:val="00C538D2"/>
    <w:rsid w:val="00C53989"/>
    <w:rsid w:val="00C55D0B"/>
    <w:rsid w:val="00C563FA"/>
    <w:rsid w:val="00C57B78"/>
    <w:rsid w:val="00C61EEF"/>
    <w:rsid w:val="00C627A7"/>
    <w:rsid w:val="00C6788F"/>
    <w:rsid w:val="00C75162"/>
    <w:rsid w:val="00C75C3C"/>
    <w:rsid w:val="00C873C0"/>
    <w:rsid w:val="00C90E5B"/>
    <w:rsid w:val="00C91387"/>
    <w:rsid w:val="00C91816"/>
    <w:rsid w:val="00C925F2"/>
    <w:rsid w:val="00C958B8"/>
    <w:rsid w:val="00CA16C3"/>
    <w:rsid w:val="00CA3B9C"/>
    <w:rsid w:val="00CA4547"/>
    <w:rsid w:val="00CB037C"/>
    <w:rsid w:val="00CB2DD7"/>
    <w:rsid w:val="00CB3093"/>
    <w:rsid w:val="00CB350F"/>
    <w:rsid w:val="00CC134C"/>
    <w:rsid w:val="00CC253E"/>
    <w:rsid w:val="00CC5C4C"/>
    <w:rsid w:val="00CC7C2A"/>
    <w:rsid w:val="00CD0E59"/>
    <w:rsid w:val="00CD12BE"/>
    <w:rsid w:val="00CD1A48"/>
    <w:rsid w:val="00CE077C"/>
    <w:rsid w:val="00CE2ECB"/>
    <w:rsid w:val="00CE5C9C"/>
    <w:rsid w:val="00CF12A5"/>
    <w:rsid w:val="00CF2D62"/>
    <w:rsid w:val="00CF4DF0"/>
    <w:rsid w:val="00D008EA"/>
    <w:rsid w:val="00D0135F"/>
    <w:rsid w:val="00D018EE"/>
    <w:rsid w:val="00D0404F"/>
    <w:rsid w:val="00D16518"/>
    <w:rsid w:val="00D170EC"/>
    <w:rsid w:val="00D2148F"/>
    <w:rsid w:val="00D21508"/>
    <w:rsid w:val="00D22628"/>
    <w:rsid w:val="00D239E5"/>
    <w:rsid w:val="00D24492"/>
    <w:rsid w:val="00D25EAB"/>
    <w:rsid w:val="00D27339"/>
    <w:rsid w:val="00D2757B"/>
    <w:rsid w:val="00D3351D"/>
    <w:rsid w:val="00D3631A"/>
    <w:rsid w:val="00D40316"/>
    <w:rsid w:val="00D40980"/>
    <w:rsid w:val="00D437E6"/>
    <w:rsid w:val="00D44B98"/>
    <w:rsid w:val="00D45F8F"/>
    <w:rsid w:val="00D47330"/>
    <w:rsid w:val="00D51BD9"/>
    <w:rsid w:val="00D5307D"/>
    <w:rsid w:val="00D539AF"/>
    <w:rsid w:val="00D57C4E"/>
    <w:rsid w:val="00D603F4"/>
    <w:rsid w:val="00D60953"/>
    <w:rsid w:val="00D60FE0"/>
    <w:rsid w:val="00D61F0F"/>
    <w:rsid w:val="00D626A9"/>
    <w:rsid w:val="00D633ED"/>
    <w:rsid w:val="00D65B96"/>
    <w:rsid w:val="00D7162F"/>
    <w:rsid w:val="00D72E9A"/>
    <w:rsid w:val="00D73717"/>
    <w:rsid w:val="00D7572A"/>
    <w:rsid w:val="00D80598"/>
    <w:rsid w:val="00D8154C"/>
    <w:rsid w:val="00D83364"/>
    <w:rsid w:val="00D836A5"/>
    <w:rsid w:val="00D83B09"/>
    <w:rsid w:val="00D84270"/>
    <w:rsid w:val="00D86719"/>
    <w:rsid w:val="00D92566"/>
    <w:rsid w:val="00D94940"/>
    <w:rsid w:val="00DA0BDC"/>
    <w:rsid w:val="00DA0C75"/>
    <w:rsid w:val="00DA2F04"/>
    <w:rsid w:val="00DA38E6"/>
    <w:rsid w:val="00DA5F79"/>
    <w:rsid w:val="00DB0D8C"/>
    <w:rsid w:val="00DB10A3"/>
    <w:rsid w:val="00DB41E3"/>
    <w:rsid w:val="00DB7D17"/>
    <w:rsid w:val="00DC07B0"/>
    <w:rsid w:val="00DC7174"/>
    <w:rsid w:val="00DD055D"/>
    <w:rsid w:val="00DD0CCA"/>
    <w:rsid w:val="00DE1DB3"/>
    <w:rsid w:val="00DF27D8"/>
    <w:rsid w:val="00DF61DA"/>
    <w:rsid w:val="00DF76FF"/>
    <w:rsid w:val="00DF78B6"/>
    <w:rsid w:val="00E031D8"/>
    <w:rsid w:val="00E045FE"/>
    <w:rsid w:val="00E05B56"/>
    <w:rsid w:val="00E10103"/>
    <w:rsid w:val="00E12B49"/>
    <w:rsid w:val="00E12DF4"/>
    <w:rsid w:val="00E13520"/>
    <w:rsid w:val="00E14F3D"/>
    <w:rsid w:val="00E15B53"/>
    <w:rsid w:val="00E213E6"/>
    <w:rsid w:val="00E23892"/>
    <w:rsid w:val="00E24B53"/>
    <w:rsid w:val="00E26B9D"/>
    <w:rsid w:val="00E275B7"/>
    <w:rsid w:val="00E32655"/>
    <w:rsid w:val="00E3503B"/>
    <w:rsid w:val="00E36B99"/>
    <w:rsid w:val="00E40CEA"/>
    <w:rsid w:val="00E41154"/>
    <w:rsid w:val="00E4128D"/>
    <w:rsid w:val="00E42A19"/>
    <w:rsid w:val="00E45A1E"/>
    <w:rsid w:val="00E47921"/>
    <w:rsid w:val="00E569A0"/>
    <w:rsid w:val="00E6000C"/>
    <w:rsid w:val="00E60581"/>
    <w:rsid w:val="00E608A7"/>
    <w:rsid w:val="00E615A0"/>
    <w:rsid w:val="00E63862"/>
    <w:rsid w:val="00E642D0"/>
    <w:rsid w:val="00E66824"/>
    <w:rsid w:val="00E73E6B"/>
    <w:rsid w:val="00E77BBA"/>
    <w:rsid w:val="00E80C86"/>
    <w:rsid w:val="00E81F32"/>
    <w:rsid w:val="00E81F7A"/>
    <w:rsid w:val="00E8456B"/>
    <w:rsid w:val="00E852CD"/>
    <w:rsid w:val="00E86BD3"/>
    <w:rsid w:val="00E87BB7"/>
    <w:rsid w:val="00E900DE"/>
    <w:rsid w:val="00E9043C"/>
    <w:rsid w:val="00E90AFE"/>
    <w:rsid w:val="00E93471"/>
    <w:rsid w:val="00E963E3"/>
    <w:rsid w:val="00E9656B"/>
    <w:rsid w:val="00E96FDA"/>
    <w:rsid w:val="00EA1DFD"/>
    <w:rsid w:val="00EA4601"/>
    <w:rsid w:val="00EB4E1A"/>
    <w:rsid w:val="00EB6A45"/>
    <w:rsid w:val="00EC16F6"/>
    <w:rsid w:val="00EC242E"/>
    <w:rsid w:val="00EC41BC"/>
    <w:rsid w:val="00EC447B"/>
    <w:rsid w:val="00ED56D6"/>
    <w:rsid w:val="00EE1BE3"/>
    <w:rsid w:val="00EE3B07"/>
    <w:rsid w:val="00EE5B78"/>
    <w:rsid w:val="00EE6602"/>
    <w:rsid w:val="00EF1615"/>
    <w:rsid w:val="00EF5EEB"/>
    <w:rsid w:val="00EF6429"/>
    <w:rsid w:val="00EF77FF"/>
    <w:rsid w:val="00F013F5"/>
    <w:rsid w:val="00F0148B"/>
    <w:rsid w:val="00F06A41"/>
    <w:rsid w:val="00F10A42"/>
    <w:rsid w:val="00F15B4F"/>
    <w:rsid w:val="00F17E10"/>
    <w:rsid w:val="00F206AE"/>
    <w:rsid w:val="00F20856"/>
    <w:rsid w:val="00F2173A"/>
    <w:rsid w:val="00F24301"/>
    <w:rsid w:val="00F24A40"/>
    <w:rsid w:val="00F26087"/>
    <w:rsid w:val="00F269F1"/>
    <w:rsid w:val="00F30975"/>
    <w:rsid w:val="00F3130F"/>
    <w:rsid w:val="00F32782"/>
    <w:rsid w:val="00F33ED9"/>
    <w:rsid w:val="00F36D22"/>
    <w:rsid w:val="00F417B3"/>
    <w:rsid w:val="00F42594"/>
    <w:rsid w:val="00F509F6"/>
    <w:rsid w:val="00F5532A"/>
    <w:rsid w:val="00F567CB"/>
    <w:rsid w:val="00F57204"/>
    <w:rsid w:val="00F57407"/>
    <w:rsid w:val="00F5775B"/>
    <w:rsid w:val="00F6058C"/>
    <w:rsid w:val="00F6404F"/>
    <w:rsid w:val="00F662A0"/>
    <w:rsid w:val="00F73336"/>
    <w:rsid w:val="00F7351A"/>
    <w:rsid w:val="00F75A41"/>
    <w:rsid w:val="00F7772D"/>
    <w:rsid w:val="00F77B86"/>
    <w:rsid w:val="00F828F8"/>
    <w:rsid w:val="00F83AB8"/>
    <w:rsid w:val="00F91999"/>
    <w:rsid w:val="00F930BC"/>
    <w:rsid w:val="00F961FA"/>
    <w:rsid w:val="00F97089"/>
    <w:rsid w:val="00F97E49"/>
    <w:rsid w:val="00FA09CC"/>
    <w:rsid w:val="00FA0E13"/>
    <w:rsid w:val="00FA2765"/>
    <w:rsid w:val="00FA7E07"/>
    <w:rsid w:val="00FB15EB"/>
    <w:rsid w:val="00FB49D2"/>
    <w:rsid w:val="00FB61F0"/>
    <w:rsid w:val="00FC000B"/>
    <w:rsid w:val="00FC1CA1"/>
    <w:rsid w:val="00FC2B71"/>
    <w:rsid w:val="00FC374E"/>
    <w:rsid w:val="00FD1643"/>
    <w:rsid w:val="00FD40BD"/>
    <w:rsid w:val="00FD4B4B"/>
    <w:rsid w:val="00FD7B68"/>
    <w:rsid w:val="00FE0847"/>
    <w:rsid w:val="00FE08FA"/>
    <w:rsid w:val="00FE6FA0"/>
    <w:rsid w:val="00FF3060"/>
    <w:rsid w:val="00FF42F4"/>
    <w:rsid w:val="00FF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218993"/>
  <w15:chartTrackingRefBased/>
  <w15:docId w15:val="{638C574E-FB3E-5E4A-BFB8-AAC3CB84E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957"/>
  </w:style>
  <w:style w:type="paragraph" w:styleId="Heading1">
    <w:name w:val="heading 1"/>
    <w:basedOn w:val="Normal"/>
    <w:next w:val="Normal"/>
    <w:link w:val="Heading1Char"/>
    <w:qFormat/>
    <w:rsid w:val="00BE2E63"/>
    <w:pPr>
      <w:keepNext/>
      <w:bidi/>
      <w:outlineLvl w:val="0"/>
    </w:pPr>
    <w:rPr>
      <w:rFonts w:ascii="Calibri" w:eastAsia="Calibri" w:hAnsi="Calibri" w:cs="Times New Roman"/>
      <w:color w:val="000000"/>
      <w:kern w:val="24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E2E63"/>
    <w:pPr>
      <w:keepNext/>
      <w:bidi/>
      <w:spacing w:before="240" w:after="60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BE2E63"/>
    <w:pPr>
      <w:bidi/>
      <w:spacing w:before="240" w:after="60"/>
      <w:outlineLvl w:val="6"/>
    </w:pPr>
    <w:rPr>
      <w:rFonts w:ascii="Times New Roman" w:eastAsia="Times New Roman" w:hAnsi="Times New Roman" w:cs="Times New Roman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F37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7BA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5F37BA"/>
  </w:style>
  <w:style w:type="table" w:styleId="TableGrid">
    <w:name w:val="Table Grid"/>
    <w:basedOn w:val="TableNormal"/>
    <w:uiPriority w:val="39"/>
    <w:rsid w:val="005F37BA"/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5F37BA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x-none" w:eastAsia="x-none"/>
    </w:rPr>
  </w:style>
  <w:style w:type="character" w:customStyle="1" w:styleId="ListParagraphChar">
    <w:name w:val="List Paragraph Char"/>
    <w:link w:val="ListParagraph"/>
    <w:locked/>
    <w:rsid w:val="005F37BA"/>
    <w:rPr>
      <w:rFonts w:ascii="Calibri" w:eastAsia="Times New Roman" w:hAnsi="Calibri" w:cs="Times New Roman"/>
      <w:sz w:val="22"/>
      <w:szCs w:val="22"/>
      <w:lang w:val="x-none" w:eastAsia="x-none"/>
    </w:rPr>
  </w:style>
  <w:style w:type="table" w:customStyle="1" w:styleId="TableGrid1">
    <w:name w:val="Table Grid1"/>
    <w:basedOn w:val="TableNormal"/>
    <w:next w:val="TableGrid"/>
    <w:uiPriority w:val="39"/>
    <w:rsid w:val="005F37BA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45F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5FE"/>
    <w:rPr>
      <w:rFonts w:ascii="Times New Roman" w:hAnsi="Times New Roman" w:cs="Times New Roman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BE2E63"/>
    <w:rPr>
      <w:rFonts w:ascii="Calibri" w:eastAsia="Calibri" w:hAnsi="Calibri" w:cs="Times New Roman"/>
      <w:color w:val="000000"/>
      <w:kern w:val="24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E2E63"/>
    <w:rPr>
      <w:rFonts w:ascii="Arial" w:eastAsia="Times New Roman" w:hAnsi="Arial" w:cs="Times New Roman"/>
      <w:b/>
      <w:bCs/>
      <w:i/>
      <w:iCs/>
      <w:sz w:val="28"/>
      <w:szCs w:val="28"/>
      <w:lang w:val="en-US" w:eastAsia="ar-SA"/>
    </w:rPr>
  </w:style>
  <w:style w:type="character" w:customStyle="1" w:styleId="Heading7Char">
    <w:name w:val="Heading 7 Char"/>
    <w:basedOn w:val="DefaultParagraphFont"/>
    <w:link w:val="Heading7"/>
    <w:rsid w:val="00BE2E63"/>
    <w:rPr>
      <w:rFonts w:ascii="Times New Roman" w:eastAsia="Times New Roman" w:hAnsi="Times New Roman" w:cs="Times New Roman"/>
      <w:lang w:val="en-US" w:eastAsia="ar-SA"/>
    </w:rPr>
  </w:style>
  <w:style w:type="paragraph" w:customStyle="1" w:styleId="ListParagraph1">
    <w:name w:val="List Paragraph1"/>
    <w:basedOn w:val="Normal"/>
    <w:uiPriority w:val="99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1">
    <w:name w:val="سرد الفقرات1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11">
    <w:name w:val="سرد الفقرات11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BE2E63"/>
    <w:pPr>
      <w:spacing w:after="200" w:line="276" w:lineRule="auto"/>
    </w:pPr>
    <w:rPr>
      <w:rFonts w:ascii="Calibri" w:eastAsia="Times New Roman" w:hAnsi="Calibri" w:cs="Arial"/>
      <w:b/>
      <w:bCs/>
      <w:sz w:val="20"/>
      <w:szCs w:val="20"/>
    </w:rPr>
  </w:style>
  <w:style w:type="character" w:styleId="Strong">
    <w:name w:val="Strong"/>
    <w:uiPriority w:val="22"/>
    <w:qFormat/>
    <w:rsid w:val="00BE2E63"/>
    <w:rPr>
      <w:b/>
      <w:bCs/>
    </w:rPr>
  </w:style>
  <w:style w:type="character" w:styleId="Emphasis">
    <w:name w:val="Emphasis"/>
    <w:qFormat/>
    <w:rsid w:val="00BE2E63"/>
    <w:rPr>
      <w:i/>
      <w:iCs/>
    </w:rPr>
  </w:style>
  <w:style w:type="paragraph" w:styleId="NoSpacing">
    <w:name w:val="No Spacing"/>
    <w:link w:val="NoSpacingChar"/>
    <w:uiPriority w:val="1"/>
    <w:qFormat/>
    <w:rsid w:val="00BE2E63"/>
    <w:rPr>
      <w:rFonts w:ascii="Calibri" w:eastAsia="Times New Roman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BE2E63"/>
    <w:rPr>
      <w:rFonts w:ascii="Calibri" w:eastAsia="Times New Roman" w:hAnsi="Calibri" w:cs="Arial"/>
      <w:sz w:val="22"/>
      <w:szCs w:val="22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BE2E63"/>
    <w:pPr>
      <w:spacing w:line="276" w:lineRule="auto"/>
      <w:jc w:val="center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E2E63"/>
    <w:rPr>
      <w:rFonts w:ascii="Calibri" w:eastAsia="Calibri" w:hAnsi="Calibri" w:cs="Calibri"/>
      <w:noProof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E2E63"/>
    <w:pPr>
      <w:spacing w:after="200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BE2E63"/>
    <w:rPr>
      <w:rFonts w:ascii="Calibri" w:eastAsia="Calibri" w:hAnsi="Calibri" w:cs="Calibri"/>
      <w:noProof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E2E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E63"/>
    <w:pPr>
      <w:spacing w:after="200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E63"/>
    <w:rPr>
      <w:rFonts w:ascii="Calibri" w:eastAsia="Calibri" w:hAnsi="Calibri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E63"/>
    <w:rPr>
      <w:rFonts w:ascii="Calibri" w:eastAsia="Calibri" w:hAnsi="Calibri" w:cs="Arial"/>
      <w:b/>
      <w:bCs/>
      <w:sz w:val="20"/>
      <w:szCs w:val="20"/>
      <w:lang w:val="en-US"/>
    </w:rPr>
  </w:style>
  <w:style w:type="numbering" w:customStyle="1" w:styleId="Style1">
    <w:name w:val="Style1"/>
    <w:uiPriority w:val="99"/>
    <w:rsid w:val="00BE2E63"/>
    <w:pPr>
      <w:numPr>
        <w:numId w:val="1"/>
      </w:numPr>
    </w:pPr>
  </w:style>
  <w:style w:type="numbering" w:customStyle="1" w:styleId="Style2">
    <w:name w:val="Style2"/>
    <w:uiPriority w:val="99"/>
    <w:rsid w:val="00BE2E63"/>
    <w:pPr>
      <w:numPr>
        <w:numId w:val="2"/>
      </w:numPr>
    </w:pPr>
  </w:style>
  <w:style w:type="numbering" w:customStyle="1" w:styleId="Style3">
    <w:name w:val="Style3"/>
    <w:uiPriority w:val="99"/>
    <w:rsid w:val="00BE2E63"/>
    <w:pPr>
      <w:numPr>
        <w:numId w:val="3"/>
      </w:numPr>
    </w:pPr>
  </w:style>
  <w:style w:type="numbering" w:customStyle="1" w:styleId="Style4">
    <w:name w:val="Style4"/>
    <w:uiPriority w:val="99"/>
    <w:rsid w:val="00BE2E63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BE2E6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2E63"/>
    <w:rPr>
      <w:color w:val="954F72"/>
      <w:u w:val="single"/>
    </w:rPr>
  </w:style>
  <w:style w:type="paragraph" w:customStyle="1" w:styleId="msonormal0">
    <w:name w:val="msonormal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7">
    <w:name w:val="xl67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8">
    <w:name w:val="xl68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9">
    <w:name w:val="xl69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2">
    <w:name w:val="xl72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73">
    <w:name w:val="xl73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E2E63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E2E63"/>
    <w:rPr>
      <w:rFonts w:ascii="Calibri" w:eastAsia="Calibri" w:hAnsi="Calibri" w:cs="Arial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BE2E63"/>
    <w:rPr>
      <w:rFonts w:ascii="Calibri" w:eastAsia="Calibri" w:hAnsi="Calibri" w:cs="Arial"/>
      <w:sz w:val="22"/>
      <w:szCs w:val="22"/>
    </w:rPr>
  </w:style>
  <w:style w:type="numbering" w:customStyle="1" w:styleId="Style5">
    <w:name w:val="Style5"/>
    <w:uiPriority w:val="99"/>
    <w:rsid w:val="00BE2E63"/>
    <w:pPr>
      <w:numPr>
        <w:numId w:val="5"/>
      </w:numPr>
    </w:pPr>
  </w:style>
  <w:style w:type="numbering" w:customStyle="1" w:styleId="Style6">
    <w:name w:val="Style6"/>
    <w:uiPriority w:val="99"/>
    <w:rsid w:val="00BE2E63"/>
    <w:pPr>
      <w:numPr>
        <w:numId w:val="6"/>
      </w:numPr>
    </w:pPr>
  </w:style>
  <w:style w:type="paragraph" w:customStyle="1" w:styleId="Normal1">
    <w:name w:val="Normal1"/>
    <w:link w:val="Normal1Char"/>
    <w:rsid w:val="00CB2DD7"/>
    <w:pPr>
      <w:spacing w:line="276" w:lineRule="auto"/>
      <w:contextualSpacing/>
    </w:pPr>
    <w:rPr>
      <w:rFonts w:ascii="Arial" w:eastAsia="Arial" w:hAnsi="Arial" w:cs="Arial"/>
      <w:sz w:val="22"/>
      <w:szCs w:val="22"/>
    </w:rPr>
  </w:style>
  <w:style w:type="character" w:customStyle="1" w:styleId="Normal1Char">
    <w:name w:val="Normal1 Char"/>
    <w:basedOn w:val="DefaultParagraphFont"/>
    <w:link w:val="Normal1"/>
    <w:rsid w:val="00CB2DD7"/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DB3DDC-883C-7245-9484-48FB81241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ef Mohammed</dc:creator>
  <cp:keywords/>
  <dc:description/>
  <cp:lastModifiedBy>Sherine.Elshamy</cp:lastModifiedBy>
  <cp:revision>24</cp:revision>
  <dcterms:created xsi:type="dcterms:W3CDTF">2024-12-15T22:37:00Z</dcterms:created>
  <dcterms:modified xsi:type="dcterms:W3CDTF">2025-07-0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b8c8292d1e2c35468a3dce205a56f675013f9eb19fd2fc045a024888455a1</vt:lpwstr>
  </property>
</Properties>
</file>